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87b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ceb7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46:12Z</dcterms:created>
  <dcterms:modified xsi:type="dcterms:W3CDTF">2017-01-28T16:46:12Z</dcterms:modified>
</cp:coreProperties>
</file>